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>
    <v:background id="_x0000_s1025" o:bwmode="white" o:targetscreensize="1024,768">
      <v:fill color2="fill darken(118)" method="linear sigma" focus="100%" type="gradient"/>
    </v:background>
  </w:background>
  <w:body>
    <w:p w14:paraId="474D8D34" w14:textId="77777777" w:rsidR="0031337D" w:rsidRDefault="00A76CF4" w:rsidP="00A76CF4">
      <w:r>
        <w:t xml:space="preserve">                           </w:t>
      </w:r>
    </w:p>
    <w:p w14:paraId="052EE00E" w14:textId="77777777" w:rsidR="00A76CF4" w:rsidRPr="0050029A" w:rsidRDefault="00A76CF4" w:rsidP="00A76CF4">
      <w:pPr>
        <w:rPr>
          <w:rFonts w:ascii="Trebuchet MS" w:hAnsi="Trebuchet MS"/>
          <w:b/>
          <w:color w:val="0F243E" w:themeColor="text2" w:themeShade="80"/>
          <w:sz w:val="28"/>
          <w:szCs w:val="28"/>
          <w:u w:val="double"/>
        </w:rPr>
      </w:pPr>
      <w:r>
        <w:t xml:space="preserve">                             </w:t>
      </w:r>
      <w:r w:rsidRPr="0050029A">
        <w:rPr>
          <w:rFonts w:ascii="Trebuchet MS" w:hAnsi="Trebuchet MS"/>
          <w:b/>
          <w:color w:val="0F243E" w:themeColor="text2" w:themeShade="80"/>
          <w:sz w:val="28"/>
          <w:szCs w:val="28"/>
          <w:u w:val="double"/>
        </w:rPr>
        <w:t xml:space="preserve">Make this Presentation </w:t>
      </w:r>
      <w:r w:rsidR="0050029A" w:rsidRPr="0050029A">
        <w:rPr>
          <w:rFonts w:ascii="Trebuchet MS" w:hAnsi="Trebuchet MS"/>
          <w:b/>
          <w:color w:val="0F243E" w:themeColor="text2" w:themeShade="80"/>
          <w:sz w:val="28"/>
          <w:szCs w:val="28"/>
          <w:u w:val="double"/>
        </w:rPr>
        <w:t>based on Impact of Digital Banking in India</w:t>
      </w:r>
    </w:p>
    <w:p w14:paraId="72563C98" w14:textId="671A4DC9" w:rsidR="00A76CF4" w:rsidRPr="00DA72B8" w:rsidRDefault="001D40B1" w:rsidP="00A76CF4">
      <w:pPr>
        <w:rPr>
          <w:rFonts w:ascii="Trebuchet MS" w:hAnsi="Trebuchet MS"/>
          <w:b/>
          <w:color w:val="403152" w:themeColor="accent4" w:themeShade="80"/>
          <w:u w:val="single"/>
        </w:rPr>
      </w:pPr>
      <w:r w:rsidRPr="00DA72B8">
        <w:rPr>
          <w:rFonts w:ascii="Trebuchet MS" w:hAnsi="Trebuchet MS"/>
          <w:b/>
          <w:color w:val="403152" w:themeColor="accent4" w:themeShade="80"/>
        </w:rPr>
        <w:t xml:space="preserve">                        </w:t>
      </w:r>
      <w:r w:rsidR="00A76CF4" w:rsidRPr="00DA72B8">
        <w:rPr>
          <w:rFonts w:ascii="Trebuchet MS" w:hAnsi="Trebuchet MS"/>
          <w:b/>
          <w:color w:val="403152" w:themeColor="accent4" w:themeShade="80"/>
          <w:u w:val="single"/>
        </w:rPr>
        <w:t xml:space="preserve">Instructions/Task: </w:t>
      </w:r>
    </w:p>
    <w:p w14:paraId="715F864E" w14:textId="7F3E402A" w:rsidR="00A76CF4" w:rsidRPr="00DC61F0" w:rsidRDefault="001D40B1" w:rsidP="00A76CF4">
      <w:pPr>
        <w:ind w:firstLine="1701"/>
        <w:rPr>
          <w:rFonts w:ascii="Trebuchet MS" w:hAnsi="Trebuchet MS"/>
          <w:b/>
        </w:rPr>
      </w:pPr>
      <w:r w:rsidRPr="00DC61F0">
        <w:rPr>
          <w:rFonts w:ascii="Trebuchet MS" w:hAnsi="Trebuchet MS"/>
          <w:b/>
        </w:rPr>
        <w:t xml:space="preserve">1. Apply </w:t>
      </w:r>
      <w:r w:rsidR="0050029A">
        <w:rPr>
          <w:rFonts w:ascii="Trebuchet MS" w:hAnsi="Trebuchet MS"/>
          <w:b/>
          <w:color w:val="C00000"/>
        </w:rPr>
        <w:t>Apex</w:t>
      </w:r>
      <w:r w:rsidR="00A76CF4" w:rsidRPr="00DC61F0">
        <w:rPr>
          <w:rFonts w:ascii="Trebuchet MS" w:hAnsi="Trebuchet MS"/>
          <w:b/>
        </w:rPr>
        <w:t xml:space="preserve"> theme to all the slides. </w:t>
      </w:r>
    </w:p>
    <w:p w14:paraId="78B05E89" w14:textId="6FCBEF3E" w:rsidR="00A76CF4" w:rsidRPr="00DC61F0" w:rsidRDefault="00A76CF4" w:rsidP="00A76CF4">
      <w:pPr>
        <w:ind w:left="1985" w:hanging="284"/>
        <w:rPr>
          <w:rFonts w:ascii="Trebuchet MS" w:hAnsi="Trebuchet MS"/>
          <w:b/>
        </w:rPr>
      </w:pPr>
      <w:r w:rsidRPr="00DC61F0">
        <w:rPr>
          <w:rFonts w:ascii="Trebuchet MS" w:hAnsi="Trebuchet MS"/>
          <w:b/>
        </w:rPr>
        <w:t xml:space="preserve">2. After making the presentation change the presentation view Normal View to Slide sorter View. </w:t>
      </w:r>
    </w:p>
    <w:p w14:paraId="2127A5E2" w14:textId="5DE65CE5" w:rsidR="00A76CF4" w:rsidRPr="00DC61F0" w:rsidRDefault="00A76CF4" w:rsidP="00A76CF4">
      <w:pPr>
        <w:ind w:firstLine="1701"/>
        <w:rPr>
          <w:rFonts w:ascii="Trebuchet MS" w:hAnsi="Trebuchet MS"/>
          <w:b/>
          <w:color w:val="C00000"/>
        </w:rPr>
      </w:pPr>
      <w:r w:rsidRPr="00DC61F0">
        <w:rPr>
          <w:rFonts w:ascii="Trebuchet MS" w:hAnsi="Trebuchet MS"/>
          <w:b/>
        </w:rPr>
        <w:t xml:space="preserve">3. Save the presentation by </w:t>
      </w:r>
      <w:r w:rsidR="001D40B1" w:rsidRPr="00DC61F0">
        <w:rPr>
          <w:rFonts w:ascii="Trebuchet MS" w:hAnsi="Trebuchet MS"/>
          <w:b/>
        </w:rPr>
        <w:t xml:space="preserve">name </w:t>
      </w:r>
      <w:r w:rsidR="0050029A">
        <w:rPr>
          <w:rFonts w:ascii="Trebuchet MS" w:hAnsi="Trebuchet MS"/>
          <w:b/>
          <w:color w:val="C00000"/>
        </w:rPr>
        <w:t>“Impact of Digital Banking in India</w:t>
      </w:r>
      <w:r w:rsidR="001D40B1" w:rsidRPr="00DC61F0">
        <w:rPr>
          <w:rFonts w:ascii="Trebuchet MS" w:hAnsi="Trebuchet MS"/>
          <w:b/>
          <w:color w:val="C00000"/>
        </w:rPr>
        <w:t>”</w:t>
      </w:r>
    </w:p>
    <w:p w14:paraId="0913892D" w14:textId="5C7F0782" w:rsidR="001D40B1" w:rsidRPr="00DC61F0" w:rsidRDefault="001D40B1" w:rsidP="00A76CF4">
      <w:pPr>
        <w:ind w:firstLine="1701"/>
        <w:rPr>
          <w:rFonts w:ascii="Trebuchet MS" w:hAnsi="Trebuchet MS"/>
          <w:b/>
          <w:color w:val="C00000"/>
        </w:rPr>
      </w:pPr>
    </w:p>
    <w:tbl>
      <w:tblPr>
        <w:tblStyle w:val="TableGrid"/>
        <w:tblW w:w="0" w:type="auto"/>
        <w:tblInd w:w="1951" w:type="dxa"/>
        <w:tblLook w:val="04A0" w:firstRow="1" w:lastRow="0" w:firstColumn="1" w:lastColumn="0" w:noHBand="0" w:noVBand="1"/>
      </w:tblPr>
      <w:tblGrid>
        <w:gridCol w:w="5272"/>
        <w:gridCol w:w="3204"/>
      </w:tblGrid>
      <w:tr w:rsidR="001D40B1" w14:paraId="0BBAF805" w14:textId="77777777" w:rsidTr="00A45E96">
        <w:trPr>
          <w:trHeight w:val="4100"/>
        </w:trPr>
        <w:tc>
          <w:tcPr>
            <w:tcW w:w="5447" w:type="dxa"/>
          </w:tcPr>
          <w:p w14:paraId="4D822E0E" w14:textId="32A76FF6" w:rsidR="001D40B1" w:rsidRDefault="001D40B1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  <w:r>
              <w:rPr>
                <w:rFonts w:ascii="Trebuchet MS" w:hAnsi="Trebuchet MS"/>
                <w:b/>
                <w:noProof/>
                <w:color w:val="1F497D" w:themeColor="text2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1" allowOverlap="1" wp14:anchorId="4AB9F33C" wp14:editId="36485E56">
                      <wp:simplePos x="0" y="0"/>
                      <wp:positionH relativeFrom="column">
                        <wp:posOffset>-47581</wp:posOffset>
                      </wp:positionH>
                      <wp:positionV relativeFrom="paragraph">
                        <wp:posOffset>27157</wp:posOffset>
                      </wp:positionV>
                      <wp:extent cx="3234513" cy="2458336"/>
                      <wp:effectExtent l="19050" t="19050" r="23495" b="18415"/>
                      <wp:wrapNone/>
                      <wp:docPr id="28" name="Rectangle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34513" cy="2458336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28575">
                                <a:solidFill>
                                  <a:schemeClr val="accent6">
                                    <a:lumMod val="40000"/>
                                    <a:lumOff val="6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39D215" id="Rectangle 28" o:spid="_x0000_s1026" style="position:absolute;margin-left:-3.75pt;margin-top:2.15pt;width:254.7pt;height:193.5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" strokecolor="#fbd4b4 [1305]" strokeweight="2.25pt">
                      <v:fill r:id="rId9" o:title="" recolor="t" rotate="t" type="frame"/>
                    </v:rect>
                  </w:pict>
                </mc:Fallback>
              </mc:AlternateContent>
            </w:r>
          </w:p>
        </w:tc>
        <w:tc>
          <w:tcPr>
            <w:tcW w:w="3255" w:type="dxa"/>
          </w:tcPr>
          <w:p w14:paraId="162DBD75" w14:textId="77777777" w:rsidR="001D40B1" w:rsidRDefault="001D40B1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14:paraId="73C9FA55" w14:textId="77777777" w:rsidR="00DA72B8" w:rsidRDefault="00DA72B8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14:paraId="26957E00" w14:textId="77777777" w:rsidR="00DA72B8" w:rsidRDefault="00DA72B8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14:paraId="500F87DC" w14:textId="77777777" w:rsidR="00DA72B8" w:rsidRDefault="00DA72B8" w:rsidP="00A76CF4">
            <w:pP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</w:pPr>
          </w:p>
          <w:p w14:paraId="7EDBF628" w14:textId="77777777" w:rsidR="00DA72B8" w:rsidRPr="00DA72B8" w:rsidRDefault="00DA72B8" w:rsidP="00A76CF4">
            <w:pP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</w:pPr>
            <w:r w:rsidRPr="00DA72B8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>Slide 1. Title Slide</w:t>
            </w:r>
          </w:p>
          <w:p w14:paraId="577F6AAB" w14:textId="77777777" w:rsidR="00DA72B8" w:rsidRPr="00DA72B8" w:rsidRDefault="00DA72B8" w:rsidP="00A76CF4">
            <w:pPr>
              <w:rPr>
                <w:rFonts w:ascii="Trebuchet MS" w:hAnsi="Trebuchet MS"/>
                <w:b/>
                <w:color w:val="0D0D0D" w:themeColor="text1" w:themeTint="F2"/>
              </w:rPr>
            </w:pPr>
            <w:r w:rsidRPr="00DA72B8">
              <w:rPr>
                <w:rFonts w:ascii="Trebuchet MS" w:hAnsi="Trebuchet MS"/>
                <w:b/>
                <w:color w:val="0D0D0D" w:themeColor="text1" w:themeTint="F2"/>
              </w:rPr>
              <w:t>Text Align = Left</w:t>
            </w:r>
          </w:p>
          <w:p w14:paraId="4E2C11FD" w14:textId="77777777" w:rsidR="00DA72B8" w:rsidRDefault="00DA72B8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  <w:r w:rsidRPr="00DA72B8">
              <w:rPr>
                <w:rFonts w:ascii="Trebuchet MS" w:hAnsi="Trebuchet MS"/>
                <w:b/>
                <w:color w:val="0D0D0D" w:themeColor="text1" w:themeTint="F2"/>
              </w:rPr>
              <w:t xml:space="preserve">Text Color = </w:t>
            </w:r>
            <w:r w:rsidR="0050029A">
              <w:rPr>
                <w:rFonts w:ascii="Trebuchet MS" w:hAnsi="Trebuchet MS"/>
                <w:b/>
                <w:color w:val="0D0D0D" w:themeColor="text1" w:themeTint="F2"/>
              </w:rPr>
              <w:t>Yellow and White</w:t>
            </w:r>
          </w:p>
        </w:tc>
      </w:tr>
      <w:tr w:rsidR="001D40B1" w14:paraId="25E33C6A" w14:textId="77777777" w:rsidTr="00A45E96">
        <w:trPr>
          <w:trHeight w:val="4046"/>
        </w:trPr>
        <w:tc>
          <w:tcPr>
            <w:tcW w:w="5447" w:type="dxa"/>
          </w:tcPr>
          <w:p w14:paraId="1EC99AE1" w14:textId="36C9DC87" w:rsidR="001D40B1" w:rsidRDefault="001D40B1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  <w:r>
              <w:rPr>
                <w:rFonts w:ascii="Trebuchet MS" w:hAnsi="Trebuchet MS"/>
                <w:b/>
                <w:noProof/>
                <w:color w:val="1F497D" w:themeColor="text2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52608" behindDoc="0" locked="0" layoutInCell="1" allowOverlap="1" wp14:anchorId="7087CED8" wp14:editId="776A112C">
                      <wp:simplePos x="0" y="0"/>
                      <wp:positionH relativeFrom="column">
                        <wp:posOffset>-5049</wp:posOffset>
                      </wp:positionH>
                      <wp:positionV relativeFrom="paragraph">
                        <wp:posOffset>75447</wp:posOffset>
                      </wp:positionV>
                      <wp:extent cx="3191524" cy="2405173"/>
                      <wp:effectExtent l="19050" t="19050" r="27940" b="14605"/>
                      <wp:wrapNone/>
                      <wp:docPr id="27" name="Rectangl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91524" cy="2405173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28575" cap="flat" cmpd="sng" algn="ctr">
                                <a:solidFill>
                                  <a:schemeClr val="accent6">
                                    <a:lumMod val="40000"/>
                                    <a:lumOff val="60000"/>
                                  </a:scheme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12EA27" id="Rectangle 27" o:spid="_x0000_s1026" style="position:absolute;margin-left:-.4pt;margin-top:5.95pt;width:251.3pt;height:189.4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" strokecolor="#fbd4b4 [1305]" strokeweight="2.25pt">
                      <v:fill r:id="rId11" o:title="" recolor="t" rotate="t" type="frame"/>
                    </v:rect>
                  </w:pict>
                </mc:Fallback>
              </mc:AlternateContent>
            </w:r>
          </w:p>
        </w:tc>
        <w:tc>
          <w:tcPr>
            <w:tcW w:w="3255" w:type="dxa"/>
          </w:tcPr>
          <w:p w14:paraId="37477305" w14:textId="77777777" w:rsidR="001D40B1" w:rsidRDefault="001D40B1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14:paraId="4B145305" w14:textId="77777777" w:rsidR="00DA72B8" w:rsidRDefault="00DA72B8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14:paraId="65C1B63D" w14:textId="77777777" w:rsidR="00DA72B8" w:rsidRDefault="00DA72B8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14:paraId="537930AE" w14:textId="77777777" w:rsidR="00DA72B8" w:rsidRDefault="00DA72B8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14:paraId="6B4D59FA" w14:textId="77777777" w:rsidR="00DA72B8" w:rsidRPr="00DA72B8" w:rsidRDefault="00DA72B8" w:rsidP="00DA72B8">
            <w:pP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</w:pPr>
            <w: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 xml:space="preserve">Slide </w:t>
            </w:r>
            <w:r w:rsidR="00C62B1C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>2</w:t>
            </w:r>
            <w:r w:rsidR="00FF1D48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 xml:space="preserve">. </w:t>
            </w:r>
            <w:r w:rsidR="00BB3312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 xml:space="preserve">Comparison </w:t>
            </w:r>
            <w:r w:rsidRPr="00DA72B8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 xml:space="preserve"> Slide</w:t>
            </w:r>
          </w:p>
          <w:p w14:paraId="1181B2B3" w14:textId="77777777" w:rsidR="00DA72B8" w:rsidRPr="00DA72B8" w:rsidRDefault="00DA72B8" w:rsidP="00DA72B8">
            <w:pPr>
              <w:rPr>
                <w:rFonts w:ascii="Trebuchet MS" w:hAnsi="Trebuchet MS"/>
                <w:b/>
                <w:color w:val="0D0D0D" w:themeColor="text1" w:themeTint="F2"/>
              </w:rPr>
            </w:pPr>
            <w:r w:rsidRPr="00DA72B8">
              <w:rPr>
                <w:rFonts w:ascii="Trebuchet MS" w:hAnsi="Trebuchet MS"/>
                <w:b/>
                <w:color w:val="0D0D0D" w:themeColor="text1" w:themeTint="F2"/>
              </w:rPr>
              <w:t>Text Align = Left</w:t>
            </w:r>
          </w:p>
          <w:p w14:paraId="37B13FA4" w14:textId="77777777" w:rsidR="00DA72B8" w:rsidRDefault="00DA72B8" w:rsidP="00DA72B8">
            <w:pPr>
              <w:rPr>
                <w:rFonts w:ascii="Trebuchet MS" w:hAnsi="Trebuchet MS"/>
                <w:b/>
                <w:color w:val="0F243E" w:themeColor="text2" w:themeShade="80"/>
              </w:rPr>
            </w:pPr>
            <w:r w:rsidRPr="00DA72B8">
              <w:rPr>
                <w:rFonts w:ascii="Trebuchet MS" w:hAnsi="Trebuchet MS"/>
                <w:b/>
                <w:color w:val="0D0D0D" w:themeColor="text1" w:themeTint="F2"/>
              </w:rPr>
              <w:t xml:space="preserve">Text Color = </w:t>
            </w:r>
            <w:r w:rsidR="00BB3312">
              <w:rPr>
                <w:rFonts w:ascii="Trebuchet MS" w:hAnsi="Trebuchet MS"/>
                <w:b/>
                <w:color w:val="0D0D0D" w:themeColor="text1" w:themeTint="F2"/>
              </w:rPr>
              <w:t>Yellow</w:t>
            </w:r>
            <w:r w:rsidR="0050029A">
              <w:rPr>
                <w:rFonts w:ascii="Trebuchet MS" w:hAnsi="Trebuchet MS"/>
                <w:b/>
                <w:color w:val="0D0D0D" w:themeColor="text1" w:themeTint="F2"/>
              </w:rPr>
              <w:t xml:space="preserve"> and White</w:t>
            </w:r>
          </w:p>
        </w:tc>
      </w:tr>
      <w:tr w:rsidR="001D40B1" w14:paraId="1FDD20E5" w14:textId="77777777" w:rsidTr="00A45E96">
        <w:trPr>
          <w:trHeight w:val="4127"/>
        </w:trPr>
        <w:tc>
          <w:tcPr>
            <w:tcW w:w="5447" w:type="dxa"/>
          </w:tcPr>
          <w:p w14:paraId="19916D13" w14:textId="77777777" w:rsidR="001D40B1" w:rsidRDefault="001D40B1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  <w:r>
              <w:rPr>
                <w:rFonts w:ascii="Trebuchet MS" w:hAnsi="Trebuchet MS"/>
                <w:b/>
                <w:noProof/>
                <w:color w:val="1F497D" w:themeColor="text2"/>
                <w:lang w:val="en-IN" w:eastAsia="en-IN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020B0D2D" wp14:editId="384D09F6">
                      <wp:simplePos x="0" y="0"/>
                      <wp:positionH relativeFrom="column">
                        <wp:posOffset>37480</wp:posOffset>
                      </wp:positionH>
                      <wp:positionV relativeFrom="paragraph">
                        <wp:posOffset>56382</wp:posOffset>
                      </wp:positionV>
                      <wp:extent cx="3117554" cy="2458336"/>
                      <wp:effectExtent l="19050" t="19050" r="26035" b="18415"/>
                      <wp:wrapNone/>
                      <wp:docPr id="29" name="Rectangle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17554" cy="2458336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28575">
                                <a:solidFill>
                                  <a:schemeClr val="accent6">
                                    <a:lumMod val="40000"/>
                                    <a:lumOff val="6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E13ED1" id="Rectangle 29" o:spid="_x0000_s1026" style="position:absolute;margin-left:2.95pt;margin-top:4.45pt;width:245.5pt;height:193.5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" strokecolor="#fbd4b4 [1305]" strokeweight="2.25pt">
                      <v:fill r:id="rId13" o:title="" recolor="t" rotate="t" type="frame"/>
                    </v:rect>
                  </w:pict>
                </mc:Fallback>
              </mc:AlternateContent>
            </w:r>
          </w:p>
        </w:tc>
        <w:tc>
          <w:tcPr>
            <w:tcW w:w="3255" w:type="dxa"/>
          </w:tcPr>
          <w:p w14:paraId="7B123F13" w14:textId="77777777" w:rsidR="001D40B1" w:rsidRDefault="001D40B1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14:paraId="060ABF8E" w14:textId="77777777" w:rsidR="00C62B1C" w:rsidRDefault="00C62B1C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14:paraId="6563639B" w14:textId="77777777" w:rsidR="00C62B1C" w:rsidRDefault="00C62B1C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14:paraId="30F113EA" w14:textId="77777777" w:rsidR="00C62B1C" w:rsidRDefault="00C62B1C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14:paraId="2B95D359" w14:textId="77777777" w:rsidR="00C62B1C" w:rsidRPr="00DA72B8" w:rsidRDefault="00C62B1C" w:rsidP="00C62B1C">
            <w:pP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</w:pPr>
            <w: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>Slide 3</w:t>
            </w:r>
            <w:r w:rsidRPr="00DA72B8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>. Title</w:t>
            </w:r>
            <w: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 xml:space="preserve"> and Content</w:t>
            </w:r>
            <w:r w:rsidRPr="00DA72B8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 xml:space="preserve"> Slide</w:t>
            </w:r>
          </w:p>
          <w:p w14:paraId="2DD9C0EB" w14:textId="77777777" w:rsidR="00C62B1C" w:rsidRPr="00DA72B8" w:rsidRDefault="00C62B1C" w:rsidP="00C62B1C">
            <w:pPr>
              <w:rPr>
                <w:rFonts w:ascii="Trebuchet MS" w:hAnsi="Trebuchet MS"/>
                <w:b/>
                <w:color w:val="0D0D0D" w:themeColor="text1" w:themeTint="F2"/>
              </w:rPr>
            </w:pPr>
            <w:r w:rsidRPr="00DA72B8">
              <w:rPr>
                <w:rFonts w:ascii="Trebuchet MS" w:hAnsi="Trebuchet MS"/>
                <w:b/>
                <w:color w:val="0D0D0D" w:themeColor="text1" w:themeTint="F2"/>
              </w:rPr>
              <w:t>Text Align = Left</w:t>
            </w:r>
          </w:p>
          <w:p w14:paraId="15CACB12" w14:textId="77777777" w:rsidR="00C62B1C" w:rsidRDefault="00C62B1C" w:rsidP="00C62B1C">
            <w:pPr>
              <w:rPr>
                <w:rFonts w:ascii="Trebuchet MS" w:hAnsi="Trebuchet MS"/>
                <w:b/>
                <w:color w:val="0F243E" w:themeColor="text2" w:themeShade="80"/>
              </w:rPr>
            </w:pPr>
            <w:r w:rsidRPr="00DA72B8">
              <w:rPr>
                <w:rFonts w:ascii="Trebuchet MS" w:hAnsi="Trebuchet MS"/>
                <w:b/>
                <w:color w:val="0D0D0D" w:themeColor="text1" w:themeTint="F2"/>
              </w:rPr>
              <w:t xml:space="preserve">Text Color = </w:t>
            </w:r>
            <w:r w:rsidR="0050029A">
              <w:rPr>
                <w:rFonts w:ascii="Trebuchet MS" w:hAnsi="Trebuchet MS"/>
                <w:b/>
                <w:color w:val="0D0D0D" w:themeColor="text1" w:themeTint="F2"/>
              </w:rPr>
              <w:t>Yellow and White</w:t>
            </w:r>
          </w:p>
        </w:tc>
      </w:tr>
      <w:tr w:rsidR="001D40B1" w14:paraId="7B078BEF" w14:textId="77777777" w:rsidTr="00A45E96">
        <w:trPr>
          <w:trHeight w:val="4316"/>
        </w:trPr>
        <w:tc>
          <w:tcPr>
            <w:tcW w:w="5447" w:type="dxa"/>
          </w:tcPr>
          <w:p w14:paraId="0143C33E" w14:textId="77777777" w:rsidR="001D40B1" w:rsidRDefault="001D40B1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  <w:r>
              <w:rPr>
                <w:rFonts w:ascii="Trebuchet MS" w:hAnsi="Trebuchet MS"/>
                <w:b/>
                <w:noProof/>
                <w:color w:val="1F497D" w:themeColor="text2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4890E61D" wp14:editId="4DB19835">
                      <wp:simplePos x="0" y="0"/>
                      <wp:positionH relativeFrom="column">
                        <wp:posOffset>37480</wp:posOffset>
                      </wp:positionH>
                      <wp:positionV relativeFrom="paragraph">
                        <wp:posOffset>76894</wp:posOffset>
                      </wp:positionV>
                      <wp:extent cx="3117215" cy="2543397"/>
                      <wp:effectExtent l="19050" t="19050" r="26035" b="28575"/>
                      <wp:wrapNone/>
                      <wp:docPr id="30" name="Rectangle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17215" cy="2543397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28575">
                                <a:solidFill>
                                  <a:schemeClr val="accent6">
                                    <a:lumMod val="40000"/>
                                    <a:lumOff val="6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3F3C66" id="Rectangle 30" o:spid="_x0000_s1026" style="position:absolute;margin-left:2.95pt;margin-top:6.05pt;width:245.45pt;height:200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" strokecolor="#fbd4b4 [1305]" strokeweight="2.25pt">
                      <v:fill r:id="rId15" o:title="" recolor="t" rotate="t" type="frame"/>
                    </v:rect>
                  </w:pict>
                </mc:Fallback>
              </mc:AlternateContent>
            </w:r>
          </w:p>
        </w:tc>
        <w:tc>
          <w:tcPr>
            <w:tcW w:w="3255" w:type="dxa"/>
          </w:tcPr>
          <w:p w14:paraId="1FA5D108" w14:textId="77777777" w:rsidR="001D40B1" w:rsidRDefault="001D40B1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14:paraId="3750D987" w14:textId="77777777" w:rsidR="00C62B1C" w:rsidRDefault="00C62B1C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14:paraId="33B5E92C" w14:textId="77777777" w:rsidR="00C62B1C" w:rsidRDefault="00C62B1C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14:paraId="64BF05F6" w14:textId="77777777" w:rsidR="00C62B1C" w:rsidRDefault="00C62B1C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14:paraId="0F54AB6D" w14:textId="77777777" w:rsidR="00C62B1C" w:rsidRPr="00DA72B8" w:rsidRDefault="00C62B1C" w:rsidP="00C62B1C">
            <w:pP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</w:pPr>
            <w: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>Slide 4</w:t>
            </w:r>
            <w:r w:rsidRPr="00DA72B8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>. Title</w:t>
            </w:r>
            <w: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 xml:space="preserve"> and Content</w:t>
            </w:r>
            <w:r w:rsidRPr="00DA72B8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 xml:space="preserve"> Slide</w:t>
            </w:r>
          </w:p>
          <w:p w14:paraId="3E412E25" w14:textId="77777777" w:rsidR="00C62B1C" w:rsidRPr="00DA72B8" w:rsidRDefault="00C62B1C" w:rsidP="00C62B1C">
            <w:pPr>
              <w:rPr>
                <w:rFonts w:ascii="Trebuchet MS" w:hAnsi="Trebuchet MS"/>
                <w:b/>
                <w:color w:val="0D0D0D" w:themeColor="text1" w:themeTint="F2"/>
              </w:rPr>
            </w:pPr>
            <w:r w:rsidRPr="00DA72B8">
              <w:rPr>
                <w:rFonts w:ascii="Trebuchet MS" w:hAnsi="Trebuchet MS"/>
                <w:b/>
                <w:color w:val="0D0D0D" w:themeColor="text1" w:themeTint="F2"/>
              </w:rPr>
              <w:t>Text Align = Left</w:t>
            </w:r>
          </w:p>
          <w:p w14:paraId="65940819" w14:textId="77777777" w:rsidR="00C62B1C" w:rsidRDefault="00C62B1C" w:rsidP="00C62B1C">
            <w:pPr>
              <w:rPr>
                <w:rFonts w:ascii="Trebuchet MS" w:hAnsi="Trebuchet MS"/>
                <w:b/>
                <w:color w:val="0F243E" w:themeColor="text2" w:themeShade="80"/>
              </w:rPr>
            </w:pPr>
            <w:r w:rsidRPr="00DA72B8">
              <w:rPr>
                <w:rFonts w:ascii="Trebuchet MS" w:hAnsi="Trebuchet MS"/>
                <w:b/>
                <w:color w:val="0D0D0D" w:themeColor="text1" w:themeTint="F2"/>
              </w:rPr>
              <w:t xml:space="preserve">Text Color = </w:t>
            </w:r>
            <w:r w:rsidR="0050029A">
              <w:rPr>
                <w:rFonts w:ascii="Trebuchet MS" w:hAnsi="Trebuchet MS"/>
                <w:b/>
                <w:color w:val="0D0D0D" w:themeColor="text1" w:themeTint="F2"/>
              </w:rPr>
              <w:t>Yellow and White</w:t>
            </w:r>
          </w:p>
        </w:tc>
      </w:tr>
      <w:tr w:rsidR="001D40B1" w14:paraId="59D33EDF" w14:textId="77777777" w:rsidTr="00A45E96">
        <w:trPr>
          <w:trHeight w:val="4397"/>
        </w:trPr>
        <w:tc>
          <w:tcPr>
            <w:tcW w:w="5447" w:type="dxa"/>
          </w:tcPr>
          <w:p w14:paraId="6B903C65" w14:textId="77777777" w:rsidR="001D40B1" w:rsidRDefault="00FF1D48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  <w:r>
              <w:rPr>
                <w:rFonts w:ascii="Trebuchet MS" w:hAnsi="Trebuchet MS"/>
                <w:b/>
                <w:noProof/>
                <w:color w:val="1F497D" w:themeColor="text2"/>
                <w:lang w:val="en-IN" w:eastAsia="en-IN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0B7B7300" wp14:editId="16FAC579">
                      <wp:simplePos x="0" y="0"/>
                      <wp:positionH relativeFrom="column">
                        <wp:posOffset>37480</wp:posOffset>
                      </wp:positionH>
                      <wp:positionV relativeFrom="paragraph">
                        <wp:posOffset>35117</wp:posOffset>
                      </wp:positionV>
                      <wp:extent cx="3170717" cy="2660355"/>
                      <wp:effectExtent l="19050" t="19050" r="10795" b="26035"/>
                      <wp:wrapNone/>
                      <wp:docPr id="31" name="Rectangle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70717" cy="2660355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28575" cap="flat" cmpd="sng" algn="ctr">
                                <a:solidFill>
                                  <a:srgbClr val="F79646">
                                    <a:lumMod val="40000"/>
                                    <a:lumOff val="6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B9B7BB" id="Rectangle 31" o:spid="_x0000_s1026" style="position:absolute;margin-left:2.95pt;margin-top:2.75pt;width:249.65pt;height:209.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" strokecolor="#fcd5b5" strokeweight="2.25pt">
                      <v:fill r:id="rId17" o:title="" recolor="t" rotate="t" type="frame"/>
                    </v:rect>
                  </w:pict>
                </mc:Fallback>
              </mc:AlternateContent>
            </w:r>
          </w:p>
        </w:tc>
        <w:tc>
          <w:tcPr>
            <w:tcW w:w="3255" w:type="dxa"/>
          </w:tcPr>
          <w:p w14:paraId="1769D02D" w14:textId="77777777" w:rsidR="001D40B1" w:rsidRDefault="001D40B1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14:paraId="51640DF6" w14:textId="77777777" w:rsidR="00C62B1C" w:rsidRDefault="00C62B1C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14:paraId="06787861" w14:textId="77777777" w:rsidR="00C62B1C" w:rsidRDefault="00C62B1C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14:paraId="56AEC4D4" w14:textId="77777777" w:rsidR="00C62B1C" w:rsidRDefault="00C62B1C" w:rsidP="00C62B1C">
            <w:pP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</w:pPr>
          </w:p>
          <w:p w14:paraId="09C1DD93" w14:textId="77777777" w:rsidR="00C62B1C" w:rsidRPr="00DA72B8" w:rsidRDefault="00C62B1C" w:rsidP="00C62B1C">
            <w:pP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</w:pPr>
            <w: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>Slide 5</w:t>
            </w:r>
            <w:r w:rsidRPr="00DA72B8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>. Title</w:t>
            </w:r>
            <w: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 xml:space="preserve"> and Content</w:t>
            </w:r>
            <w:r w:rsidRPr="00DA72B8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 xml:space="preserve"> Slide</w:t>
            </w:r>
          </w:p>
          <w:p w14:paraId="6D5DFABC" w14:textId="77777777" w:rsidR="00C62B1C" w:rsidRPr="00DA72B8" w:rsidRDefault="00C62B1C" w:rsidP="00C62B1C">
            <w:pPr>
              <w:rPr>
                <w:rFonts w:ascii="Trebuchet MS" w:hAnsi="Trebuchet MS"/>
                <w:b/>
                <w:color w:val="0D0D0D" w:themeColor="text1" w:themeTint="F2"/>
              </w:rPr>
            </w:pPr>
            <w:r w:rsidRPr="00DA72B8">
              <w:rPr>
                <w:rFonts w:ascii="Trebuchet MS" w:hAnsi="Trebuchet MS"/>
                <w:b/>
                <w:color w:val="0D0D0D" w:themeColor="text1" w:themeTint="F2"/>
              </w:rPr>
              <w:t>Text Align = Left</w:t>
            </w:r>
          </w:p>
          <w:p w14:paraId="4968F030" w14:textId="77777777" w:rsidR="00C62B1C" w:rsidRDefault="00C62B1C" w:rsidP="00C62B1C">
            <w:pPr>
              <w:rPr>
                <w:rFonts w:ascii="Trebuchet MS" w:hAnsi="Trebuchet MS"/>
                <w:b/>
                <w:color w:val="0F243E" w:themeColor="text2" w:themeShade="80"/>
              </w:rPr>
            </w:pPr>
            <w:r w:rsidRPr="00DA72B8">
              <w:rPr>
                <w:rFonts w:ascii="Trebuchet MS" w:hAnsi="Trebuchet MS"/>
                <w:b/>
                <w:color w:val="0D0D0D" w:themeColor="text1" w:themeTint="F2"/>
              </w:rPr>
              <w:t xml:space="preserve">Text Color = </w:t>
            </w:r>
            <w:r w:rsidR="0050029A">
              <w:rPr>
                <w:rFonts w:ascii="Trebuchet MS" w:hAnsi="Trebuchet MS"/>
                <w:b/>
                <w:color w:val="0D0D0D" w:themeColor="text1" w:themeTint="F2"/>
              </w:rPr>
              <w:t>Yellow and White</w:t>
            </w:r>
          </w:p>
        </w:tc>
      </w:tr>
      <w:tr w:rsidR="00FF1D48" w14:paraId="6F4D5A93" w14:textId="77777777" w:rsidTr="00A45E96">
        <w:trPr>
          <w:trHeight w:val="4136"/>
        </w:trPr>
        <w:tc>
          <w:tcPr>
            <w:tcW w:w="5447" w:type="dxa"/>
          </w:tcPr>
          <w:p w14:paraId="181FDE43" w14:textId="77777777" w:rsidR="00FF1D48" w:rsidRDefault="00FF1D48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  <w:r>
              <w:rPr>
                <w:rFonts w:ascii="Trebuchet MS" w:hAnsi="Trebuchet MS"/>
                <w:b/>
                <w:noProof/>
                <w:color w:val="0F243E" w:themeColor="text2" w:themeShade="8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allowOverlap="1" wp14:anchorId="446D7FA6" wp14:editId="63719E79">
                      <wp:simplePos x="0" y="0"/>
                      <wp:positionH relativeFrom="column">
                        <wp:posOffset>37480</wp:posOffset>
                      </wp:positionH>
                      <wp:positionV relativeFrom="paragraph">
                        <wp:posOffset>43667</wp:posOffset>
                      </wp:positionV>
                      <wp:extent cx="3170555" cy="2479601"/>
                      <wp:effectExtent l="19050" t="19050" r="10795" b="1651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70555" cy="2479601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28575">
                                <a:solidFill>
                                  <a:schemeClr val="accent6">
                                    <a:lumMod val="40000"/>
                                    <a:lumOff val="6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131264" id="Rectangle 6" o:spid="_x0000_s1026" style="position:absolute;margin-left:2.95pt;margin-top:3.45pt;width:249.65pt;height:195.2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" strokecolor="#fbd4b4 [1305]" strokeweight="2.25pt">
                      <v:fill r:id="rId19" o:title="" recolor="t" rotate="t" type="frame"/>
                    </v:rect>
                  </w:pict>
                </mc:Fallback>
              </mc:AlternateContent>
            </w:r>
          </w:p>
        </w:tc>
        <w:tc>
          <w:tcPr>
            <w:tcW w:w="3255" w:type="dxa"/>
          </w:tcPr>
          <w:p w14:paraId="199E5D60" w14:textId="77777777" w:rsidR="00FF1D48" w:rsidRDefault="00FF1D48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14:paraId="6B70E5B8" w14:textId="77777777" w:rsidR="00FF1D48" w:rsidRDefault="00FF1D48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14:paraId="6529A65F" w14:textId="77777777" w:rsidR="00FF1D48" w:rsidRDefault="00FF1D48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14:paraId="09E08553" w14:textId="77777777" w:rsidR="00FF1D48" w:rsidRPr="00DA72B8" w:rsidRDefault="00FF1D48" w:rsidP="00FF1D48">
            <w:pP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</w:pPr>
            <w: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>Slide 6</w:t>
            </w:r>
            <w:r w:rsidRPr="00DA72B8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>. Title</w:t>
            </w:r>
            <w: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 xml:space="preserve"> and Content</w:t>
            </w:r>
            <w:r w:rsidRPr="00DA72B8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 xml:space="preserve"> Slide</w:t>
            </w:r>
          </w:p>
          <w:p w14:paraId="05676978" w14:textId="77777777" w:rsidR="00FF1D48" w:rsidRPr="00DA72B8" w:rsidRDefault="00FF1D48" w:rsidP="00FF1D48">
            <w:pPr>
              <w:rPr>
                <w:rFonts w:ascii="Trebuchet MS" w:hAnsi="Trebuchet MS"/>
                <w:b/>
                <w:color w:val="0D0D0D" w:themeColor="text1" w:themeTint="F2"/>
              </w:rPr>
            </w:pPr>
            <w:r w:rsidRPr="00DA72B8">
              <w:rPr>
                <w:rFonts w:ascii="Trebuchet MS" w:hAnsi="Trebuchet MS"/>
                <w:b/>
                <w:color w:val="0D0D0D" w:themeColor="text1" w:themeTint="F2"/>
              </w:rPr>
              <w:t>Text Align = Left</w:t>
            </w:r>
          </w:p>
          <w:p w14:paraId="6B45C96D" w14:textId="77777777" w:rsidR="00FF1D48" w:rsidRDefault="00FF1D48" w:rsidP="00FF1D48">
            <w:pPr>
              <w:rPr>
                <w:rFonts w:ascii="Trebuchet MS" w:hAnsi="Trebuchet MS"/>
                <w:b/>
                <w:color w:val="0F243E" w:themeColor="text2" w:themeShade="80"/>
              </w:rPr>
            </w:pPr>
            <w:r w:rsidRPr="00DA72B8">
              <w:rPr>
                <w:rFonts w:ascii="Trebuchet MS" w:hAnsi="Trebuchet MS"/>
                <w:b/>
                <w:color w:val="0D0D0D" w:themeColor="text1" w:themeTint="F2"/>
              </w:rPr>
              <w:t xml:space="preserve">Text Color = </w:t>
            </w:r>
            <w:r w:rsidR="0050029A">
              <w:rPr>
                <w:rFonts w:ascii="Trebuchet MS" w:hAnsi="Trebuchet MS"/>
                <w:b/>
                <w:color w:val="0D0D0D" w:themeColor="text1" w:themeTint="F2"/>
              </w:rPr>
              <w:t>Yellow and White</w:t>
            </w:r>
          </w:p>
        </w:tc>
      </w:tr>
    </w:tbl>
    <w:p w14:paraId="05989C89" w14:textId="77777777" w:rsidR="001D40B1" w:rsidRPr="001D40B1" w:rsidRDefault="001D40B1" w:rsidP="00A76CF4">
      <w:pPr>
        <w:ind w:firstLine="1701"/>
        <w:rPr>
          <w:rFonts w:ascii="Trebuchet MS" w:hAnsi="Trebuchet MS"/>
          <w:b/>
          <w:color w:val="0F243E" w:themeColor="text2" w:themeShade="80"/>
        </w:rPr>
      </w:pPr>
    </w:p>
    <w:sectPr w:rsidR="001D40B1" w:rsidRPr="001D40B1" w:rsidSect="005D20C8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pgSz w:w="11906" w:h="16838" w:code="9"/>
      <w:pgMar w:top="279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B47CE5" w14:textId="77777777" w:rsidR="00B46026" w:rsidRDefault="00B46026">
      <w:r>
        <w:separator/>
      </w:r>
    </w:p>
  </w:endnote>
  <w:endnote w:type="continuationSeparator" w:id="0">
    <w:p w14:paraId="7C646726" w14:textId="77777777" w:rsidR="00B46026" w:rsidRDefault="00B460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13784" w14:textId="77777777" w:rsidR="004D1C3A" w:rsidRDefault="003477E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F3B9FC9" w14:textId="77777777"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A1309" w14:textId="77777777" w:rsidR="002E1572" w:rsidRPr="00A11EB7" w:rsidRDefault="003477E5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895BFE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895BFE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</w:p>
  <w:p w14:paraId="28192B6B" w14:textId="77777777" w:rsidR="004D1C3A" w:rsidRPr="00A308AB" w:rsidRDefault="00FC1E8F" w:rsidP="00A308AB">
    <w:pPr>
      <w:pStyle w:val="Footer"/>
    </w:pPr>
    <w:r>
      <w:rPr>
        <w:noProof/>
        <w:lang w:val="en-IN" w:eastAsia="en-IN"/>
      </w:rPr>
      <w:drawing>
        <wp:anchor distT="0" distB="0" distL="114300" distR="114300" simplePos="0" relativeHeight="251661312" behindDoc="1" locked="0" layoutInCell="1" allowOverlap="1" wp14:anchorId="67BD254D" wp14:editId="5E4CDEED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203" name="Picture 20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1845F5" w14:textId="77777777" w:rsidR="00B46026" w:rsidRDefault="00B46026">
      <w:r>
        <w:separator/>
      </w:r>
    </w:p>
  </w:footnote>
  <w:footnote w:type="continuationSeparator" w:id="0">
    <w:p w14:paraId="58E69D9F" w14:textId="77777777" w:rsidR="00B46026" w:rsidRDefault="00B460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13292" w14:textId="77777777" w:rsidR="004D1C3A" w:rsidRDefault="00B46026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 w14:anchorId="2855BF0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3477E5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3477E5">
      <w:rPr>
        <w:rStyle w:val="PageNumber"/>
      </w:rPr>
      <w:fldChar w:fldCharType="end"/>
    </w:r>
  </w:p>
  <w:p w14:paraId="06BDF152" w14:textId="77777777"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F0861" w14:textId="77777777" w:rsidR="004D1C3A" w:rsidRDefault="003477E5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95BFE">
      <w:rPr>
        <w:rStyle w:val="PageNumber"/>
        <w:noProof/>
      </w:rPr>
      <w:t>1</w:t>
    </w:r>
    <w:r>
      <w:rPr>
        <w:rStyle w:val="PageNumber"/>
      </w:rPr>
      <w:fldChar w:fldCharType="end"/>
    </w:r>
  </w:p>
  <w:p w14:paraId="27A17DA8" w14:textId="77777777" w:rsidR="004D1C3A" w:rsidRPr="005449D2" w:rsidRDefault="00A3493D" w:rsidP="00724FC1">
    <w:pPr>
      <w:pStyle w:val="Header"/>
    </w:pP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7C8F3E78" wp14:editId="1E5C7F40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0" t="0" r="0" b="5715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7970B6E" w14:textId="77777777" w:rsidR="004D1C3A" w:rsidRPr="00005C34" w:rsidRDefault="00CE4E82" w:rsidP="00207FF9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bookmarkStart w:id="0" w:name="_Hlk176262230"/>
                          <w:r w:rsidRPr="00005C3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Self-Made Assignme</w:t>
                          </w:r>
                          <w:bookmarkEnd w:id="0"/>
                          <w:r w:rsidR="00C62B1C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nt- MS Power Poin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8F3E7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" filled="f" stroked="f">
              <v:textbox>
                <w:txbxContent>
                  <w:p w14:paraId="17970B6E" w14:textId="77777777" w:rsidR="004D1C3A" w:rsidRPr="00005C34" w:rsidRDefault="00CE4E82" w:rsidP="00207FF9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  <w:bookmarkStart w:id="1" w:name="_Hlk176262230"/>
                    <w:r w:rsidRPr="00005C3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Self-Made Assignme</w:t>
                    </w:r>
                    <w:bookmarkEnd w:id="1"/>
                    <w:r w:rsidR="00C62B1C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nt- MS Power Point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D8A8540" wp14:editId="2626E1A3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0" t="0" r="0" b="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77F4F54" w14:textId="77777777" w:rsidR="00CA1A5F" w:rsidRPr="0050029A" w:rsidRDefault="0050029A" w:rsidP="00C62B1C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40"/>
                              <w:szCs w:val="28"/>
                            </w:rPr>
                          </w:pPr>
                          <w:r w:rsidRPr="0050029A">
                            <w:rPr>
                              <w:color w:val="FFFFFF" w:themeColor="background1"/>
                              <w:sz w:val="28"/>
                            </w:rPr>
                            <w:t>Placeholder and Slides, Adding Text to a Slide in Power Poin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D8A8540" id="Text Box 34" o:spid="_x0000_s1027" type="#_x0000_t202" style="position:absolute;margin-left:112.65pt;margin-top:51.35pt;width:405.6pt;height:2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" filled="f" stroked="f">
              <v:textbox>
                <w:txbxContent>
                  <w:p w14:paraId="077F4F54" w14:textId="77777777" w:rsidR="00CA1A5F" w:rsidRPr="0050029A" w:rsidRDefault="0050029A" w:rsidP="00C62B1C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40"/>
                        <w:szCs w:val="28"/>
                      </w:rPr>
                    </w:pPr>
                    <w:r w:rsidRPr="0050029A">
                      <w:rPr>
                        <w:color w:val="FFFFFF" w:themeColor="background1"/>
                        <w:sz w:val="28"/>
                      </w:rPr>
                      <w:t>Placeholder and Slides, Adding Text to a Slide in Power Point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3CAAE795" wp14:editId="03830FE8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19050" t="19050" r="8890" b="28575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83F3566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" strokeweight="3pt">
              <v:stroke dashstyle="dash"/>
            </v:shape>
          </w:pict>
        </mc:Fallback>
      </mc:AlternateContent>
    </w:r>
    <w:r w:rsidR="00FC1E8F">
      <w:rPr>
        <w:noProof/>
        <w:lang w:val="en-IN" w:eastAsia="en-IN"/>
      </w:rPr>
      <w:drawing>
        <wp:anchor distT="0" distB="0" distL="114300" distR="114300" simplePos="0" relativeHeight="251660288" behindDoc="0" locked="0" layoutInCell="1" allowOverlap="1" wp14:anchorId="5605E36A" wp14:editId="3AF232D3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202" name="Picture 20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78948FE8" wp14:editId="7661AD84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88760" cy="1037590"/>
              <wp:effectExtent l="0" t="0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8876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3E256A" w14:textId="77777777" w:rsidR="00CE4E82" w:rsidRPr="00142A96" w:rsidRDefault="00FC1E8F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  <w:lang w:val="en-IN" w:eastAsia="en-IN"/>
                            </w:rPr>
                            <w:drawing>
                              <wp:inline distT="0" distB="0" distL="0" distR="0" wp14:anchorId="009BE52C" wp14:editId="77B36ED2">
                                <wp:extent cx="5524500" cy="342900"/>
                                <wp:effectExtent l="0" t="0" r="0" b="0"/>
                                <wp:docPr id="204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14:paraId="192E0317" w14:textId="77777777" w:rsidR="004D1C3A" w:rsidRDefault="00FC1E8F" w:rsidP="00107714">
                          <w:r>
                            <w:rPr>
                              <w:noProof/>
                              <w:lang w:val="en-IN" w:eastAsia="en-IN"/>
                            </w:rPr>
                            <w:drawing>
                              <wp:inline distT="0" distB="0" distL="0" distR="0" wp14:anchorId="39AF6414" wp14:editId="189F26F7">
                                <wp:extent cx="5524500" cy="342900"/>
                                <wp:effectExtent l="0" t="0" r="0" b="0"/>
                                <wp:docPr id="205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8948FE8" id="Text Box 2" o:spid="_x0000_s1028" type="#_x0000_t202" style="position:absolute;margin-left:93.55pt;margin-top:16.75pt;width:518.8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" stroked="f">
              <v:textbox>
                <w:txbxContent>
                  <w:p w14:paraId="063E256A" w14:textId="77777777" w:rsidR="00CE4E82" w:rsidRPr="00142A96" w:rsidRDefault="00FC1E8F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  <w:lang w:val="en-IN" w:eastAsia="en-IN"/>
                      </w:rPr>
                      <w:drawing>
                        <wp:inline distT="0" distB="0" distL="0" distR="0" wp14:anchorId="009BE52C" wp14:editId="77B36ED2">
                          <wp:extent cx="5524500" cy="342900"/>
                          <wp:effectExtent l="0" t="0" r="0" b="0"/>
                          <wp:docPr id="204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14:paraId="192E0317" w14:textId="77777777" w:rsidR="004D1C3A" w:rsidRDefault="00FC1E8F" w:rsidP="00107714">
                    <w:r>
                      <w:rPr>
                        <w:noProof/>
                        <w:lang w:val="en-IN" w:eastAsia="en-IN"/>
                      </w:rPr>
                      <w:drawing>
                        <wp:inline distT="0" distB="0" distL="0" distR="0" wp14:anchorId="39AF6414" wp14:editId="189F26F7">
                          <wp:extent cx="5524500" cy="342900"/>
                          <wp:effectExtent l="0" t="0" r="0" b="0"/>
                          <wp:docPr id="205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B46026">
      <w:rPr>
        <w:noProof/>
      </w:rPr>
      <w:pict w14:anchorId="1C4A931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73F8E597" wp14:editId="2E8CB9B5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40815" cy="9014460"/>
              <wp:effectExtent l="0" t="0" r="0" b="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0815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1D6926B" w14:textId="77777777" w:rsidR="004D1C3A" w:rsidRDefault="00FC1E8F">
                          <w:r>
                            <w:rPr>
                              <w:noProof/>
                              <w:lang w:val="en-IN" w:eastAsia="en-IN"/>
                            </w:rPr>
                            <w:drawing>
                              <wp:inline distT="0" distB="0" distL="0" distR="0" wp14:anchorId="2CA68116" wp14:editId="0AB2FB0B">
                                <wp:extent cx="1257300" cy="8943975"/>
                                <wp:effectExtent l="0" t="0" r="0" b="0"/>
                                <wp:docPr id="206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3F8E597" id="Text Box 4" o:spid="_x0000_s1029" type="#_x0000_t202" style="position:absolute;margin-left:-30pt;margin-top:16.75pt;width:113.45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" filled="f" stroked="f">
              <v:textbox>
                <w:txbxContent>
                  <w:p w14:paraId="51D6926B" w14:textId="77777777" w:rsidR="004D1C3A" w:rsidRDefault="00FC1E8F">
                    <w:r>
                      <w:rPr>
                        <w:noProof/>
                        <w:lang w:val="en-IN" w:eastAsia="en-IN"/>
                      </w:rPr>
                      <w:drawing>
                        <wp:inline distT="0" distB="0" distL="0" distR="0" wp14:anchorId="2CA68116" wp14:editId="0AB2FB0B">
                          <wp:extent cx="1257300" cy="8943975"/>
                          <wp:effectExtent l="0" t="0" r="0" b="0"/>
                          <wp:docPr id="206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40557" w14:textId="77777777" w:rsidR="004D1C3A" w:rsidRDefault="00B46026">
    <w:pPr>
      <w:pStyle w:val="Header"/>
    </w:pPr>
    <w:r>
      <w:rPr>
        <w:noProof/>
      </w:rPr>
      <w:pict w14:anchorId="46110FC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A0C03"/>
    <w:multiLevelType w:val="hybridMultilevel"/>
    <w:tmpl w:val="4FC470A0"/>
    <w:lvl w:ilvl="0" w:tplc="5E94EFB4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 w15:restartNumberingAfterBreak="0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AC2ECB"/>
    <w:multiLevelType w:val="hybridMultilevel"/>
    <w:tmpl w:val="BB0647C4"/>
    <w:lvl w:ilvl="0" w:tplc="BD48F014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0D93C04"/>
    <w:multiLevelType w:val="hybridMultilevel"/>
    <w:tmpl w:val="36222F66"/>
    <w:lvl w:ilvl="0" w:tplc="6C685C32">
      <w:start w:val="1"/>
      <w:numFmt w:val="upperLetter"/>
      <w:lvlText w:val="%1)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7" w15:restartNumberingAfterBreak="0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7F005A"/>
    <w:multiLevelType w:val="hybridMultilevel"/>
    <w:tmpl w:val="74486A04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 w15:restartNumberingAfterBreak="0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E8050C4"/>
    <w:multiLevelType w:val="hybridMultilevel"/>
    <w:tmpl w:val="765E6198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 w15:restartNumberingAfterBreak="0">
    <w:nsid w:val="536347A3"/>
    <w:multiLevelType w:val="hybridMultilevel"/>
    <w:tmpl w:val="DEC000EC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2" w15:restartNumberingAfterBreak="0">
    <w:nsid w:val="54A92422"/>
    <w:multiLevelType w:val="hybridMultilevel"/>
    <w:tmpl w:val="CBF4EBB6"/>
    <w:lvl w:ilvl="0" w:tplc="0E60E0F6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3" w15:restartNumberingAfterBreak="0">
    <w:nsid w:val="554633A4"/>
    <w:multiLevelType w:val="hybridMultilevel"/>
    <w:tmpl w:val="6EAC3836"/>
    <w:lvl w:ilvl="0" w:tplc="6C685C32">
      <w:start w:val="1"/>
      <w:numFmt w:val="upperLetter"/>
      <w:lvlText w:val="%1)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4" w15:restartNumberingAfterBreak="0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EE40B0A"/>
    <w:multiLevelType w:val="hybridMultilevel"/>
    <w:tmpl w:val="4192E648"/>
    <w:lvl w:ilvl="0" w:tplc="04090017">
      <w:start w:val="1"/>
      <w:numFmt w:val="lowerLetter"/>
      <w:lvlText w:val="%1)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7" w15:restartNumberingAfterBreak="0">
    <w:nsid w:val="63E34A42"/>
    <w:multiLevelType w:val="hybridMultilevel"/>
    <w:tmpl w:val="1D1ACD42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8" w15:restartNumberingAfterBreak="0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5"/>
  </w:num>
  <w:num w:numId="2">
    <w:abstractNumId w:val="7"/>
  </w:num>
  <w:num w:numId="3">
    <w:abstractNumId w:val="1"/>
  </w:num>
  <w:num w:numId="4">
    <w:abstractNumId w:val="9"/>
  </w:num>
  <w:num w:numId="5">
    <w:abstractNumId w:val="14"/>
  </w:num>
  <w:num w:numId="6">
    <w:abstractNumId w:val="3"/>
  </w:num>
  <w:num w:numId="7">
    <w:abstractNumId w:val="19"/>
  </w:num>
  <w:num w:numId="8">
    <w:abstractNumId w:val="4"/>
  </w:num>
  <w:num w:numId="9">
    <w:abstractNumId w:val="18"/>
  </w:num>
  <w:num w:numId="10">
    <w:abstractNumId w:val="5"/>
  </w:num>
  <w:num w:numId="11">
    <w:abstractNumId w:val="8"/>
  </w:num>
  <w:num w:numId="12">
    <w:abstractNumId w:val="0"/>
  </w:num>
  <w:num w:numId="13">
    <w:abstractNumId w:val="16"/>
  </w:num>
  <w:num w:numId="14">
    <w:abstractNumId w:val="13"/>
  </w:num>
  <w:num w:numId="15">
    <w:abstractNumId w:val="10"/>
  </w:num>
  <w:num w:numId="16">
    <w:abstractNumId w:val="12"/>
  </w:num>
  <w:num w:numId="17">
    <w:abstractNumId w:val="17"/>
  </w:num>
  <w:num w:numId="18">
    <w:abstractNumId w:val="11"/>
  </w:num>
  <w:num w:numId="19">
    <w:abstractNumId w:val="6"/>
  </w:num>
  <w:num w:numId="20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40B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337D"/>
    <w:rsid w:val="00316264"/>
    <w:rsid w:val="0033322D"/>
    <w:rsid w:val="00337925"/>
    <w:rsid w:val="003477E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276F0"/>
    <w:rsid w:val="00433C2E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A29C2"/>
    <w:rsid w:val="004A549E"/>
    <w:rsid w:val="004C1365"/>
    <w:rsid w:val="004D1C3A"/>
    <w:rsid w:val="004D61FD"/>
    <w:rsid w:val="004D63D5"/>
    <w:rsid w:val="004D6E79"/>
    <w:rsid w:val="004E2B8C"/>
    <w:rsid w:val="004F1602"/>
    <w:rsid w:val="004F2EA1"/>
    <w:rsid w:val="004F7659"/>
    <w:rsid w:val="0050029A"/>
    <w:rsid w:val="005029C4"/>
    <w:rsid w:val="00505484"/>
    <w:rsid w:val="00516F8F"/>
    <w:rsid w:val="00521183"/>
    <w:rsid w:val="00525016"/>
    <w:rsid w:val="00525A98"/>
    <w:rsid w:val="0052732E"/>
    <w:rsid w:val="005449D2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433A"/>
    <w:rsid w:val="005B472B"/>
    <w:rsid w:val="005C0042"/>
    <w:rsid w:val="005C0BA2"/>
    <w:rsid w:val="005C7D5C"/>
    <w:rsid w:val="005D0D02"/>
    <w:rsid w:val="005D0E47"/>
    <w:rsid w:val="005D20C8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13FAF"/>
    <w:rsid w:val="00620DA3"/>
    <w:rsid w:val="006215A6"/>
    <w:rsid w:val="00625E0E"/>
    <w:rsid w:val="00632CDF"/>
    <w:rsid w:val="00646560"/>
    <w:rsid w:val="00654116"/>
    <w:rsid w:val="00656BEB"/>
    <w:rsid w:val="00660038"/>
    <w:rsid w:val="00680BC9"/>
    <w:rsid w:val="006810C9"/>
    <w:rsid w:val="006833A8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367BE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066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95BFE"/>
    <w:rsid w:val="008B2C76"/>
    <w:rsid w:val="008B3B57"/>
    <w:rsid w:val="008B516E"/>
    <w:rsid w:val="008C081B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C02F3"/>
    <w:rsid w:val="009C3B8A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07B66"/>
    <w:rsid w:val="00A11AE5"/>
    <w:rsid w:val="00A11EB7"/>
    <w:rsid w:val="00A1797E"/>
    <w:rsid w:val="00A21CA0"/>
    <w:rsid w:val="00A308AB"/>
    <w:rsid w:val="00A30943"/>
    <w:rsid w:val="00A313B3"/>
    <w:rsid w:val="00A34772"/>
    <w:rsid w:val="00A3493D"/>
    <w:rsid w:val="00A37FCF"/>
    <w:rsid w:val="00A43FFC"/>
    <w:rsid w:val="00A45E96"/>
    <w:rsid w:val="00A46AF1"/>
    <w:rsid w:val="00A57A4E"/>
    <w:rsid w:val="00A76CF4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026"/>
    <w:rsid w:val="00B46F54"/>
    <w:rsid w:val="00B47A66"/>
    <w:rsid w:val="00B5102C"/>
    <w:rsid w:val="00B52282"/>
    <w:rsid w:val="00B60054"/>
    <w:rsid w:val="00B63011"/>
    <w:rsid w:val="00B6620D"/>
    <w:rsid w:val="00B87523"/>
    <w:rsid w:val="00B9690F"/>
    <w:rsid w:val="00BA1247"/>
    <w:rsid w:val="00BA5B52"/>
    <w:rsid w:val="00BB2B90"/>
    <w:rsid w:val="00BB3312"/>
    <w:rsid w:val="00BC47A5"/>
    <w:rsid w:val="00BC563C"/>
    <w:rsid w:val="00BD393C"/>
    <w:rsid w:val="00BD4B1C"/>
    <w:rsid w:val="00BE035D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B1C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2612C"/>
    <w:rsid w:val="00D26EFC"/>
    <w:rsid w:val="00D27FC4"/>
    <w:rsid w:val="00D30284"/>
    <w:rsid w:val="00D32ABF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64DF"/>
    <w:rsid w:val="00D77444"/>
    <w:rsid w:val="00D864D7"/>
    <w:rsid w:val="00D91BEA"/>
    <w:rsid w:val="00DA0588"/>
    <w:rsid w:val="00DA0AC9"/>
    <w:rsid w:val="00DA4D4D"/>
    <w:rsid w:val="00DA72B8"/>
    <w:rsid w:val="00DB1DCB"/>
    <w:rsid w:val="00DC3861"/>
    <w:rsid w:val="00DC3CD4"/>
    <w:rsid w:val="00DC61F0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4734"/>
    <w:rsid w:val="00DF6344"/>
    <w:rsid w:val="00DF6F30"/>
    <w:rsid w:val="00E06065"/>
    <w:rsid w:val="00E07E17"/>
    <w:rsid w:val="00E12776"/>
    <w:rsid w:val="00E1525F"/>
    <w:rsid w:val="00E21B2F"/>
    <w:rsid w:val="00E25071"/>
    <w:rsid w:val="00E30CDD"/>
    <w:rsid w:val="00E36320"/>
    <w:rsid w:val="00E406DF"/>
    <w:rsid w:val="00E44C82"/>
    <w:rsid w:val="00E452FC"/>
    <w:rsid w:val="00E507C7"/>
    <w:rsid w:val="00E5770F"/>
    <w:rsid w:val="00E6029D"/>
    <w:rsid w:val="00E6059A"/>
    <w:rsid w:val="00E60B48"/>
    <w:rsid w:val="00E65F8B"/>
    <w:rsid w:val="00E703D1"/>
    <w:rsid w:val="00E73B38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578D1"/>
    <w:rsid w:val="00F60B4A"/>
    <w:rsid w:val="00F60B81"/>
    <w:rsid w:val="00F6137B"/>
    <w:rsid w:val="00F621F0"/>
    <w:rsid w:val="00F755C7"/>
    <w:rsid w:val="00F7565B"/>
    <w:rsid w:val="00F80748"/>
    <w:rsid w:val="00F83C15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E6004"/>
    <w:rsid w:val="00FF15E7"/>
    <w:rsid w:val="00FF1B63"/>
    <w:rsid w:val="00FF1D48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  <w14:docId w14:val="5EC9027B"/>
  <w15:docId w15:val="{E2F3BA89-2035-4892-BE67-8A61B9B134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  <w:style w:type="character" w:customStyle="1" w:styleId="sr-only">
    <w:name w:val="sr-only"/>
    <w:basedOn w:val="DefaultParagraphFont"/>
    <w:rsid w:val="00E152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4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79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7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48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210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871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76547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81691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488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3.jpeg"/><Relationship Id="rId2" Type="http://schemas.openxmlformats.org/officeDocument/2006/relationships/image" Target="media/image15.jpeg"/><Relationship Id="rId1" Type="http://schemas.openxmlformats.org/officeDocument/2006/relationships/image" Target="media/image14.jpeg"/><Relationship Id="rId4" Type="http://schemas.openxmlformats.org/officeDocument/2006/relationships/image" Target="media/image1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03A405-91B5-4E01-A1D8-19CE483C73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3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Mehul Sethi</cp:lastModifiedBy>
  <cp:revision>3</cp:revision>
  <cp:lastPrinted>2025-02-22T09:06:00Z</cp:lastPrinted>
  <dcterms:created xsi:type="dcterms:W3CDTF">2025-08-13T07:39:00Z</dcterms:created>
  <dcterms:modified xsi:type="dcterms:W3CDTF">2025-08-13T07:41:00Z</dcterms:modified>
</cp:coreProperties>
</file>